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ла учётную запись пользователя guest2, guest уже была создана ранее. Задала пароль для пользователя guest2. Добавила пользователя guest2 в группу guest (рис. 1).</w:t>
      </w:r>
      <w:r>
        <w:t xml:space="preserve"> </w:t>
      </w:r>
      <w:bookmarkStart w:id="22" w:name="fig:001"/>
      <w:r>
        <w:drawing>
          <wp:inline>
            <wp:extent cx="5334000" cy="4652433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Для обоих пользователей определила директорию,в которой нахожусь: /home/guest и /home/guest2, что соответствует приглашениям командной строки. Для пользователя guest: имя пользователя - guest, его группа 1001(guest), принадлежит к группе guest. Для пользователя guest2: имя пользователя - guest2, его группа 1002(guest2), принадлежит к группам guest и guest2. Вывод команды groups аналогичем выводам команд id -Gn и id -G (рис. 2-3).</w:t>
      </w:r>
      <w:r>
        <w:t xml:space="preserve"> </w:t>
      </w:r>
      <w:bookmarkStart w:id="24" w:name="fig:002"/>
      <w:r>
        <w:drawing>
          <wp:inline>
            <wp:extent cx="5334000" cy="4420305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Сравнила полученную информацию с содержимым файла /etc/group (рис. 3).</w:t>
      </w:r>
      <w:r>
        <w:t xml:space="preserve"> </w:t>
      </w:r>
      <w:bookmarkStart w:id="26" w:name="fig:003"/>
      <w:r>
        <w:drawing>
          <wp:inline>
            <wp:extent cx="5334000" cy="4420305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От имени пользователя guest2 выполнила регистрацию пользователя guest2 в группе guest (рис. 4).</w:t>
      </w:r>
      <w:r>
        <w:t xml:space="preserve"> </w:t>
      </w:r>
      <w:bookmarkStart w:id="28" w:name="fig:004"/>
      <w:r>
        <w:drawing>
          <wp:inline>
            <wp:extent cx="5334000" cy="4084461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От имени пользователя guest изменила права директории /home/guest, разрешив все действия для пользователей группы. Сняла с директории /home/guest/dir1 все атрибуты проверила правильность снятия атрибутов (рис. 5).</w:t>
      </w:r>
      <w:r>
        <w:t xml:space="preserve"> </w:t>
      </w:r>
      <w:bookmarkStart w:id="30" w:name="fig:005"/>
      <w:r>
        <w:drawing>
          <wp:inline>
            <wp:extent cx="5334000" cy="4084461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Заполнила таблицы (рис. 6, 7).</w:t>
      </w:r>
      <w:r>
        <w:t xml:space="preserve"> </w:t>
      </w:r>
      <w:bookmarkStart w:id="32" w:name="fig:006"/>
      <w:r>
        <w:drawing>
          <wp:inline>
            <wp:extent cx="5334000" cy="2797806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5334000" cy="2020212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огилева Ксения Михайловна</dc:creator>
  <dc:language>ru-RU</dc:language>
  <cp:keywords/>
  <dcterms:created xsi:type="dcterms:W3CDTF">2021-10-14T14:11:50Z</dcterms:created>
  <dcterms:modified xsi:type="dcterms:W3CDTF">2021-10-14T14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